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C44D9" w14:textId="593EED01" w:rsidR="007D20F9" w:rsidRPr="007D20F9" w:rsidRDefault="007D20F9" w:rsidP="00D42D64">
      <w:pPr>
        <w:shd w:val="clear" w:color="auto" w:fill="FFFFFF"/>
        <w:spacing w:after="0" w:line="240" w:lineRule="atLeast"/>
        <w:jc w:val="both"/>
        <w:outlineLvl w:val="0"/>
        <w:rPr>
          <w:rFonts w:ascii="Roboto" w:eastAsia="Times New Roman" w:hAnsi="Roboto" w:cs="Times New Roman"/>
          <w:color w:val="333333"/>
          <w:kern w:val="36"/>
          <w:sz w:val="53"/>
          <w:szCs w:val="53"/>
          <w:lang w:eastAsia="pt-BR"/>
        </w:rPr>
      </w:pPr>
      <w:r>
        <w:rPr>
          <w:rFonts w:ascii="Roboto" w:eastAsia="Times New Roman" w:hAnsi="Roboto" w:cs="Times New Roman"/>
          <w:color w:val="333333"/>
          <w:kern w:val="36"/>
          <w:sz w:val="53"/>
          <w:szCs w:val="53"/>
          <w:lang w:eastAsia="pt-BR"/>
        </w:rPr>
        <w:t>Instruções para apresentações orais e pôsteres</w:t>
      </w:r>
    </w:p>
    <w:p w14:paraId="24F1F846" w14:textId="77777777" w:rsidR="001D7A9E" w:rsidRDefault="001D7A9E" w:rsidP="00D42D64">
      <w:pPr>
        <w:shd w:val="clear" w:color="auto" w:fill="FFFFFF"/>
        <w:spacing w:before="300" w:after="300" w:line="240" w:lineRule="auto"/>
        <w:jc w:val="both"/>
        <w:rPr>
          <w:rFonts w:ascii="Roboto" w:eastAsia="Times New Roman" w:hAnsi="Roboto" w:cs="Times New Roman"/>
          <w:color w:val="333333"/>
          <w:sz w:val="21"/>
          <w:szCs w:val="21"/>
          <w:lang w:eastAsia="pt-BR"/>
        </w:rPr>
      </w:pPr>
    </w:p>
    <w:p w14:paraId="616A184A" w14:textId="71CE5B09" w:rsidR="007D20F9" w:rsidRDefault="001D7A9E" w:rsidP="00D42D64">
      <w:pPr>
        <w:shd w:val="clear" w:color="auto" w:fill="FFFFFF"/>
        <w:spacing w:before="300" w:after="300" w:line="240" w:lineRule="auto"/>
        <w:jc w:val="both"/>
        <w:rPr>
          <w:rFonts w:ascii="Roboto" w:eastAsia="Times New Roman" w:hAnsi="Roboto" w:cs="Times New Roman"/>
          <w:color w:val="333333"/>
          <w:sz w:val="21"/>
          <w:szCs w:val="21"/>
          <w:lang w:eastAsia="pt-BR"/>
        </w:rPr>
      </w:pPr>
      <w:r>
        <w:rPr>
          <w:rFonts w:ascii="Roboto" w:eastAsia="Times New Roman" w:hAnsi="Roboto" w:cs="Times New Roman"/>
          <w:color w:val="333333"/>
          <w:sz w:val="21"/>
          <w:szCs w:val="21"/>
          <w:lang w:eastAsia="pt-BR"/>
        </w:rPr>
        <w:pict w14:anchorId="2A7DD281">
          <v:rect id="_x0000_i1028" style="width:0;height:.75pt" o:hralign="center" o:bullet="t" o:hrstd="t" o:hr="t" fillcolor="#a0a0a0" stroked="f"/>
        </w:pict>
      </w:r>
    </w:p>
    <w:p w14:paraId="14875EA9" w14:textId="77777777" w:rsidR="001D7A9E" w:rsidRPr="007D20F9" w:rsidRDefault="001D7A9E" w:rsidP="00D42D64">
      <w:pPr>
        <w:shd w:val="clear" w:color="auto" w:fill="FFFFFF"/>
        <w:spacing w:before="300" w:after="300" w:line="240" w:lineRule="auto"/>
        <w:jc w:val="both"/>
        <w:rPr>
          <w:rFonts w:ascii="Roboto" w:eastAsia="Times New Roman" w:hAnsi="Roboto" w:cs="Times New Roman"/>
          <w:color w:val="333333"/>
          <w:sz w:val="21"/>
          <w:szCs w:val="21"/>
          <w:lang w:eastAsia="pt-BR"/>
        </w:rPr>
      </w:pPr>
    </w:p>
    <w:p w14:paraId="58F2372A" w14:textId="61F14E5A" w:rsidR="00D42D64" w:rsidRDefault="007D20F9" w:rsidP="00D42D64">
      <w:pPr>
        <w:shd w:val="clear" w:color="auto" w:fill="FFFFFF"/>
        <w:spacing w:after="150" w:line="240" w:lineRule="auto"/>
        <w:jc w:val="both"/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</w:pPr>
      <w:r w:rsidRPr="007D20F9"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 xml:space="preserve">Os </w:t>
      </w:r>
      <w:r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 xml:space="preserve">trabalhos aprovados na modalidade </w:t>
      </w:r>
      <w:r w:rsidRPr="00713F37">
        <w:rPr>
          <w:rFonts w:ascii="Roboto" w:eastAsia="Times New Roman" w:hAnsi="Roboto" w:cs="Times New Roman"/>
          <w:b/>
          <w:bCs/>
          <w:color w:val="333333"/>
          <w:sz w:val="30"/>
          <w:szCs w:val="30"/>
          <w:lang w:eastAsia="pt-BR"/>
        </w:rPr>
        <w:t>oral</w:t>
      </w:r>
      <w:r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 xml:space="preserve"> deve</w:t>
      </w:r>
      <w:r w:rsidR="00713F37"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>rão</w:t>
      </w:r>
      <w:r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 xml:space="preserve"> ser </w:t>
      </w:r>
      <w:r w:rsidR="00713F37"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>apresentados</w:t>
      </w:r>
      <w:r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 xml:space="preserve"> em formato PowerPoint (.ppt ou .pptx) e conter o logo do congresso </w:t>
      </w:r>
      <w:r w:rsidR="002E060B"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>ao</w:t>
      </w:r>
      <w:r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 xml:space="preserve"> menos n</w:t>
      </w:r>
      <w:r w:rsidR="002E060B"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>o primeiro slide</w:t>
      </w:r>
      <w:r w:rsidR="00713F37"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>. A apresentação terá duração total de 15 minutos, sendo 10 minutos para explanação do autor e 5 minutos para debate com o público.</w:t>
      </w:r>
      <w:r w:rsidR="00D42D64"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 xml:space="preserve"> Os arquivos com as apresentações deverão ser entregues na sala onde ocorrerá a apresentação com antecedência </w:t>
      </w:r>
      <w:r w:rsidR="00D42D64" w:rsidRPr="00D42D64">
        <w:rPr>
          <w:rFonts w:ascii="Roboto" w:eastAsia="Times New Roman" w:hAnsi="Roboto" w:cs="Times New Roman"/>
          <w:b/>
          <w:bCs/>
          <w:color w:val="333333"/>
          <w:sz w:val="30"/>
          <w:szCs w:val="30"/>
          <w:lang w:eastAsia="pt-BR"/>
        </w:rPr>
        <w:t>mínima</w:t>
      </w:r>
      <w:r w:rsidR="00D42D64"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 xml:space="preserve"> de 15 minutos antes do início da seção.</w:t>
      </w:r>
    </w:p>
    <w:p w14:paraId="52170A24" w14:textId="45787486" w:rsidR="00713F37" w:rsidRDefault="00713F37" w:rsidP="00D42D64">
      <w:pPr>
        <w:shd w:val="clear" w:color="auto" w:fill="FFFFFF"/>
        <w:spacing w:after="150" w:line="240" w:lineRule="auto"/>
        <w:jc w:val="both"/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</w:pPr>
      <w:r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 xml:space="preserve">Os trabalhos aprovados na modalidade </w:t>
      </w:r>
      <w:r w:rsidRPr="00713F37">
        <w:rPr>
          <w:rFonts w:ascii="Roboto" w:eastAsia="Times New Roman" w:hAnsi="Roboto" w:cs="Times New Roman"/>
          <w:b/>
          <w:bCs/>
          <w:color w:val="333333"/>
          <w:sz w:val="30"/>
          <w:szCs w:val="30"/>
          <w:lang w:eastAsia="pt-BR"/>
        </w:rPr>
        <w:t>pôster</w:t>
      </w:r>
      <w:r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 xml:space="preserve"> deverão ser apresentados em formato impresso</w:t>
      </w:r>
      <w:r w:rsidR="002E060B"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>*</w:t>
      </w:r>
      <w:r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 xml:space="preserve"> </w:t>
      </w:r>
      <w:r w:rsidR="003E7E03"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>com tamanho A0 (1189 x 841 mm) e conter o logo do congresso. A seção de pôster terá duração de 60 minutos, e o autor deverá estar presente próximo ao seu pôster</w:t>
      </w:r>
      <w:r w:rsidR="002E060B"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 xml:space="preserve"> durante toda a seção para tirar dúvidas e debater seu trabalho com o público.</w:t>
      </w:r>
      <w:r w:rsidR="00D42D64"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 xml:space="preserve"> Os pôsteres deverão ser fixados nos respectivos suportes pelo</w:t>
      </w:r>
      <w:r w:rsidR="00D83A0F"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 xml:space="preserve"> próprio</w:t>
      </w:r>
      <w:r w:rsidR="00D42D64"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 xml:space="preserve"> autor </w:t>
      </w:r>
      <w:r w:rsidR="00D83A0F"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 xml:space="preserve">impreterivelmente </w:t>
      </w:r>
      <w:r w:rsidR="00D42D64"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 xml:space="preserve">durante </w:t>
      </w:r>
      <w:r w:rsidR="00D83A0F"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  <w:t>os dois primeiros dias do congresso (23 e 24 de maio). Os pôsteres deverão ser removidos, também pelo autor, após o encerramento do congresso.</w:t>
      </w:r>
    </w:p>
    <w:p w14:paraId="5FBEDD2F" w14:textId="77777777" w:rsidR="001D7A9E" w:rsidRPr="001D7A9E" w:rsidRDefault="001D7A9E" w:rsidP="001D7A9E">
      <w:pPr>
        <w:jc w:val="both"/>
        <w:rPr>
          <w:rFonts w:ascii="Roboto" w:eastAsia="Times New Roman" w:hAnsi="Roboto" w:cs="Times New Roman"/>
          <w:color w:val="333333"/>
          <w:sz w:val="20"/>
          <w:szCs w:val="20"/>
          <w:lang w:eastAsia="pt-BR"/>
        </w:rPr>
      </w:pPr>
      <w:r w:rsidRPr="001D7A9E">
        <w:rPr>
          <w:rFonts w:ascii="Roboto" w:eastAsia="Times New Roman" w:hAnsi="Roboto" w:cs="Times New Roman"/>
          <w:color w:val="333333"/>
          <w:sz w:val="20"/>
          <w:szCs w:val="20"/>
          <w:lang w:eastAsia="pt-BR"/>
        </w:rPr>
        <w:t>* A impressão, o transporte e o descarte do pôster são de responsabilidade dos autores.</w:t>
      </w:r>
    </w:p>
    <w:p w14:paraId="75703824" w14:textId="77777777" w:rsidR="001D7A9E" w:rsidRDefault="001D7A9E" w:rsidP="001D7A9E">
      <w:pPr>
        <w:shd w:val="clear" w:color="auto" w:fill="FFFFFF"/>
        <w:spacing w:after="150" w:line="240" w:lineRule="auto"/>
        <w:jc w:val="center"/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</w:pPr>
    </w:p>
    <w:p w14:paraId="3BC3AB1B" w14:textId="77777777" w:rsidR="001D7A9E" w:rsidRDefault="001D7A9E" w:rsidP="001D7A9E">
      <w:pPr>
        <w:shd w:val="clear" w:color="auto" w:fill="FFFFFF"/>
        <w:spacing w:after="150" w:line="240" w:lineRule="auto"/>
        <w:jc w:val="center"/>
        <w:rPr>
          <w:rFonts w:ascii="Roboto" w:eastAsia="Times New Roman" w:hAnsi="Roboto" w:cs="Times New Roman"/>
          <w:color w:val="333333"/>
          <w:sz w:val="30"/>
          <w:szCs w:val="30"/>
          <w:u w:val="single"/>
          <w:lang w:eastAsia="pt-BR"/>
        </w:rPr>
      </w:pPr>
      <w:r w:rsidRPr="002E060B">
        <w:rPr>
          <w:rFonts w:ascii="Roboto" w:eastAsia="Times New Roman" w:hAnsi="Roboto" w:cs="Times New Roman"/>
          <w:color w:val="333333"/>
          <w:sz w:val="30"/>
          <w:szCs w:val="30"/>
          <w:u w:val="single"/>
          <w:lang w:eastAsia="pt-BR"/>
        </w:rPr>
        <w:t>Logo horizontal</w:t>
      </w:r>
    </w:p>
    <w:p w14:paraId="664B8FDD" w14:textId="10D2CDB7" w:rsidR="0001295B" w:rsidRDefault="0001295B" w:rsidP="001D7A9E">
      <w:pPr>
        <w:shd w:val="clear" w:color="auto" w:fill="FFFFFF"/>
        <w:spacing w:after="150" w:line="240" w:lineRule="auto"/>
        <w:jc w:val="center"/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</w:pPr>
      <w:r w:rsidRPr="001D7A9E">
        <w:rPr>
          <w:rFonts w:ascii="Roboto" w:eastAsia="Times New Roman" w:hAnsi="Roboto" w:cs="Times New Roman"/>
          <w:noProof/>
          <w:color w:val="333333"/>
          <w:sz w:val="30"/>
          <w:szCs w:val="30"/>
          <w:lang w:eastAsia="pt-BR"/>
        </w:rPr>
        <w:drawing>
          <wp:inline distT="0" distB="0" distL="0" distR="0" wp14:anchorId="1D1E26E3" wp14:editId="5D204186">
            <wp:extent cx="5400040" cy="1349375"/>
            <wp:effectExtent l="0" t="0" r="0" b="317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BENS HORIZONTAL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4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76DFA" w14:textId="77777777" w:rsidR="001D7A9E" w:rsidRPr="002E060B" w:rsidRDefault="001D7A9E" w:rsidP="001D7A9E">
      <w:pPr>
        <w:shd w:val="clear" w:color="auto" w:fill="FFFFFF"/>
        <w:spacing w:after="150" w:line="240" w:lineRule="auto"/>
        <w:jc w:val="center"/>
        <w:rPr>
          <w:rFonts w:ascii="Roboto" w:eastAsia="Times New Roman" w:hAnsi="Roboto" w:cs="Times New Roman"/>
          <w:color w:val="333333"/>
          <w:sz w:val="30"/>
          <w:szCs w:val="30"/>
          <w:u w:val="single"/>
          <w:lang w:eastAsia="pt-BR"/>
        </w:rPr>
      </w:pPr>
      <w:r w:rsidRPr="002E060B">
        <w:rPr>
          <w:rFonts w:ascii="Roboto" w:eastAsia="Times New Roman" w:hAnsi="Roboto" w:cs="Times New Roman"/>
          <w:color w:val="333333"/>
          <w:sz w:val="30"/>
          <w:szCs w:val="30"/>
          <w:u w:val="single"/>
          <w:lang w:eastAsia="pt-BR"/>
        </w:rPr>
        <w:lastRenderedPageBreak/>
        <w:t>Logo vertical</w:t>
      </w:r>
    </w:p>
    <w:p w14:paraId="0350AF44" w14:textId="13E01BDD" w:rsidR="0001295B" w:rsidRDefault="0001295B" w:rsidP="001D7A9E">
      <w:pPr>
        <w:shd w:val="clear" w:color="auto" w:fill="FFFFFF"/>
        <w:spacing w:after="150" w:line="240" w:lineRule="auto"/>
        <w:jc w:val="center"/>
        <w:rPr>
          <w:rFonts w:ascii="Roboto" w:eastAsia="Times New Roman" w:hAnsi="Roboto" w:cs="Times New Roman"/>
          <w:color w:val="333333"/>
          <w:sz w:val="30"/>
          <w:szCs w:val="30"/>
          <w:lang w:eastAsia="pt-BR"/>
        </w:rPr>
      </w:pPr>
      <w:r>
        <w:rPr>
          <w:rFonts w:ascii="Roboto" w:eastAsia="Times New Roman" w:hAnsi="Roboto" w:cs="Times New Roman"/>
          <w:noProof/>
          <w:color w:val="333333"/>
          <w:sz w:val="30"/>
          <w:szCs w:val="30"/>
          <w:lang w:eastAsia="pt-BR"/>
        </w:rPr>
        <w:drawing>
          <wp:inline distT="0" distB="0" distL="0" distR="0" wp14:anchorId="1799ABDA" wp14:editId="5E9D157E">
            <wp:extent cx="1725168" cy="3919728"/>
            <wp:effectExtent l="0" t="0" r="8890" b="508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BENS VERTICAL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5168" cy="3919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55097" w14:textId="6D26A467" w:rsidR="0001295B" w:rsidRDefault="0001295B" w:rsidP="001D7A9E">
      <w:pPr>
        <w:shd w:val="clear" w:color="auto" w:fill="FFFFFF"/>
        <w:spacing w:after="150" w:line="240" w:lineRule="auto"/>
        <w:jc w:val="center"/>
        <w:rPr>
          <w:rFonts w:ascii="Roboto" w:eastAsia="Times New Roman" w:hAnsi="Roboto" w:cs="Times New Roman"/>
          <w:color w:val="333333"/>
          <w:sz w:val="30"/>
          <w:szCs w:val="30"/>
          <w:u w:val="single"/>
          <w:lang w:eastAsia="pt-BR"/>
        </w:rPr>
      </w:pPr>
    </w:p>
    <w:p w14:paraId="7E7DEFD6" w14:textId="77777777" w:rsidR="001D7A9E" w:rsidRPr="002E060B" w:rsidRDefault="001D7A9E" w:rsidP="001D7A9E">
      <w:pPr>
        <w:shd w:val="clear" w:color="auto" w:fill="FFFFFF"/>
        <w:spacing w:after="150" w:line="240" w:lineRule="auto"/>
        <w:jc w:val="center"/>
        <w:rPr>
          <w:rFonts w:ascii="Roboto" w:eastAsia="Times New Roman" w:hAnsi="Roboto" w:cs="Times New Roman"/>
          <w:color w:val="333333"/>
          <w:sz w:val="30"/>
          <w:szCs w:val="30"/>
          <w:u w:val="single"/>
          <w:lang w:eastAsia="pt-BR"/>
        </w:rPr>
      </w:pPr>
    </w:p>
    <w:p w14:paraId="3B30EE97" w14:textId="25D50E4D" w:rsidR="002E060B" w:rsidRPr="001D7A9E" w:rsidRDefault="002E060B" w:rsidP="00D42D64">
      <w:pPr>
        <w:jc w:val="both"/>
        <w:rPr>
          <w:rFonts w:ascii="Roboto" w:eastAsia="Times New Roman" w:hAnsi="Roboto" w:cs="Times New Roman"/>
          <w:b/>
          <w:bCs/>
          <w:color w:val="333333"/>
          <w:sz w:val="30"/>
          <w:szCs w:val="30"/>
          <w:lang w:eastAsia="pt-BR"/>
        </w:rPr>
      </w:pPr>
      <w:r w:rsidRPr="001D7A9E">
        <w:rPr>
          <w:rFonts w:ascii="Roboto" w:eastAsia="Times New Roman" w:hAnsi="Roboto" w:cs="Times New Roman"/>
          <w:b/>
          <w:bCs/>
          <w:color w:val="333333"/>
          <w:sz w:val="30"/>
          <w:szCs w:val="30"/>
          <w:lang w:eastAsia="pt-BR"/>
        </w:rPr>
        <w:t>Acompanhe a programação do congresso para saber qual a data e o horário de sua apresentação.</w:t>
      </w:r>
    </w:p>
    <w:sectPr w:rsidR="002E060B" w:rsidRPr="001D7A9E" w:rsidSect="004D5F4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67" style="width:0;height:.75pt" o:hralign="center" o:bullet="t" o:hrstd="t" o:hr="t" fillcolor="#a0a0a0" stroked="f"/>
    </w:pict>
  </w:numPicBullet>
  <w:abstractNum w:abstractNumId="0" w15:restartNumberingAfterBreak="0">
    <w:nsid w:val="7DCB20B4"/>
    <w:multiLevelType w:val="hybridMultilevel"/>
    <w:tmpl w:val="5D0AB350"/>
    <w:lvl w:ilvl="0" w:tplc="B540E5C6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3727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rcwMjE3MzMzMDNS0lEKTi0uzszPAykwqgUAGG6XnSwAAAA="/>
  </w:docVars>
  <w:rsids>
    <w:rsidRoot w:val="007D20F9"/>
    <w:rsid w:val="0001295B"/>
    <w:rsid w:val="000E2A96"/>
    <w:rsid w:val="001D7A9E"/>
    <w:rsid w:val="00296188"/>
    <w:rsid w:val="002E060B"/>
    <w:rsid w:val="003E7E03"/>
    <w:rsid w:val="00434C5E"/>
    <w:rsid w:val="004945C5"/>
    <w:rsid w:val="004D5F49"/>
    <w:rsid w:val="00713F37"/>
    <w:rsid w:val="007D20F9"/>
    <w:rsid w:val="009D54F4"/>
    <w:rsid w:val="00D244ED"/>
    <w:rsid w:val="00D42D64"/>
    <w:rsid w:val="00D82D80"/>
    <w:rsid w:val="00D83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236C8"/>
  <w15:chartTrackingRefBased/>
  <w15:docId w15:val="{5BDAFFA0-B846-4BC6-BACF-472B99DD4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har"/>
    <w:uiPriority w:val="9"/>
    <w:qFormat/>
    <w:rsid w:val="007D20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7D20F9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7D20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7D20F9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7D20F9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2E06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927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74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803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7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20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meida</dc:creator>
  <cp:keywords/>
  <dc:description/>
  <cp:lastModifiedBy>Marcelo Almeida</cp:lastModifiedBy>
  <cp:revision>3</cp:revision>
  <dcterms:created xsi:type="dcterms:W3CDTF">2022-04-05T10:23:00Z</dcterms:created>
  <dcterms:modified xsi:type="dcterms:W3CDTF">2022-04-19T10:26:00Z</dcterms:modified>
</cp:coreProperties>
</file>